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5ed3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7b72e28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e2a05b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8:08:28Z</dcterms:created>
  <dcterms:modified xsi:type="dcterms:W3CDTF">2021-12-27T18:08:28Z</dcterms:modified>
</cp:coreProperties>
</file>